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C0404" w14:textId="77777777" w:rsidR="008E0F52" w:rsidRDefault="008E0F52" w:rsidP="008E0F52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bookmarkStart w:id="0" w:name="_GoBack"/>
      <w:bookmarkEnd w:id="0"/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9264" behindDoc="1" locked="0" layoutInCell="1" allowOverlap="1" wp14:anchorId="41164228" wp14:editId="0DF4C94F">
            <wp:simplePos x="0" y="0"/>
            <wp:positionH relativeFrom="margin">
              <wp:align>left</wp:align>
            </wp:positionH>
            <wp:positionV relativeFrom="paragraph">
              <wp:posOffset>11875</wp:posOffset>
            </wp:positionV>
            <wp:extent cx="866140" cy="971550"/>
            <wp:effectExtent l="0" t="0" r="0" b="0"/>
            <wp:wrapTight wrapText="bothSides">
              <wp:wrapPolygon edited="0">
                <wp:start x="0" y="0"/>
                <wp:lineTo x="0" y="21176"/>
                <wp:lineTo x="20903" y="21176"/>
                <wp:lineTo x="2090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74" b="11901"/>
                    <a:stretch/>
                  </pic:blipFill>
                  <pic:spPr bwMode="auto">
                    <a:xfrm>
                      <a:off x="0" y="0"/>
                      <a:ext cx="866140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466C">
        <w:rPr>
          <w:b/>
          <w:bCs/>
          <w:sz w:val="24"/>
          <w:szCs w:val="24"/>
          <w:u w:val="single"/>
        </w:rPr>
        <w:t xml:space="preserve">Year 1 Home </w:t>
      </w:r>
      <w:r w:rsidRPr="0071434F">
        <w:rPr>
          <w:b/>
          <w:bCs/>
          <w:sz w:val="24"/>
          <w:szCs w:val="24"/>
          <w:u w:val="single"/>
        </w:rPr>
        <w:t>Learning – Friday 3</w:t>
      </w:r>
      <w:r w:rsidRPr="0071434F">
        <w:rPr>
          <w:b/>
          <w:bCs/>
          <w:sz w:val="24"/>
          <w:szCs w:val="24"/>
          <w:u w:val="single"/>
          <w:vertAlign w:val="superscript"/>
        </w:rPr>
        <w:t>rd</w:t>
      </w:r>
      <w:r w:rsidRPr="0071434F">
        <w:rPr>
          <w:b/>
          <w:bCs/>
          <w:sz w:val="24"/>
          <w:szCs w:val="24"/>
          <w:u w:val="single"/>
        </w:rPr>
        <w:t xml:space="preserve"> April</w:t>
      </w:r>
    </w:p>
    <w:p w14:paraId="23830B09" w14:textId="77777777" w:rsidR="008E0F52" w:rsidRDefault="008E0F52" w:rsidP="008E0F52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</w:p>
    <w:p w14:paraId="754B1C3A" w14:textId="2C748794" w:rsidR="008E0F52" w:rsidRPr="00F703AA" w:rsidRDefault="008E0F52" w:rsidP="008E0F52">
      <w:pPr>
        <w:spacing w:after="0" w:line="240" w:lineRule="auto"/>
        <w:jc w:val="center"/>
      </w:pPr>
      <w:r w:rsidRPr="00F703AA">
        <w:t>As this is the last day of our spring term, we will have a spring focus for our home learning activities before we fully embrace the start of the summer, which we hope will be a brighter and sunnier time for us all, in many ways.</w:t>
      </w:r>
    </w:p>
    <w:p w14:paraId="5D86D39B" w14:textId="77777777" w:rsidR="008E0F52" w:rsidRPr="00F703AA" w:rsidRDefault="008E0F52" w:rsidP="008E0F52">
      <w:pPr>
        <w:spacing w:after="0" w:line="240" w:lineRule="auto"/>
        <w:jc w:val="center"/>
        <w:rPr>
          <w:sz w:val="8"/>
          <w:szCs w:val="8"/>
        </w:rPr>
      </w:pPr>
    </w:p>
    <w:p w14:paraId="1870C8F0" w14:textId="77777777" w:rsidR="008E0F52" w:rsidRPr="00F703AA" w:rsidRDefault="008E0F52" w:rsidP="008E0F52">
      <w:pPr>
        <w:spacing w:after="0" w:line="240" w:lineRule="auto"/>
        <w:jc w:val="center"/>
      </w:pPr>
      <w:r w:rsidRPr="00F703AA">
        <w:t>Please do not hesitate to contact us if you have any queries.</w:t>
      </w:r>
    </w:p>
    <w:p w14:paraId="39D95AAE" w14:textId="77777777" w:rsidR="008E0F52" w:rsidRPr="002F3F05" w:rsidRDefault="008E0F52" w:rsidP="008E0F52">
      <w:pPr>
        <w:spacing w:after="0" w:line="240" w:lineRule="auto"/>
        <w:jc w:val="center"/>
        <w:rPr>
          <w:sz w:val="12"/>
          <w:szCs w:val="12"/>
        </w:rPr>
      </w:pPr>
    </w:p>
    <w:p w14:paraId="6278A797" w14:textId="77777777" w:rsidR="008E0F52" w:rsidRDefault="008E0F52" w:rsidP="008E0F52">
      <w:pPr>
        <w:spacing w:line="240" w:lineRule="auto"/>
        <w:jc w:val="center"/>
        <w:rPr>
          <w:sz w:val="24"/>
          <w:szCs w:val="24"/>
        </w:rPr>
      </w:pPr>
      <w:r w:rsidRPr="006445D7">
        <w:rPr>
          <w:b/>
          <w:bCs/>
          <w:color w:val="FF0000"/>
          <w:sz w:val="24"/>
          <w:szCs w:val="24"/>
        </w:rPr>
        <w:t>year1@highworthcombined.co.uk</w:t>
      </w:r>
    </w:p>
    <w:tbl>
      <w:tblPr>
        <w:tblStyle w:val="TableGrid"/>
        <w:tblW w:w="10485" w:type="dxa"/>
        <w:tblLayout w:type="fixed"/>
        <w:tblLook w:val="06A0" w:firstRow="1" w:lastRow="0" w:firstColumn="1" w:lastColumn="0" w:noHBand="1" w:noVBand="1"/>
      </w:tblPr>
      <w:tblGrid>
        <w:gridCol w:w="5242"/>
        <w:gridCol w:w="5243"/>
      </w:tblGrid>
      <w:tr w:rsidR="008E0F52" w:rsidRPr="00F703AA" w14:paraId="174C8DC9" w14:textId="77777777" w:rsidTr="00F703AA">
        <w:trPr>
          <w:trHeight w:val="6280"/>
        </w:trPr>
        <w:tc>
          <w:tcPr>
            <w:tcW w:w="5242" w:type="dxa"/>
          </w:tcPr>
          <w:p w14:paraId="49C238A7" w14:textId="77777777" w:rsidR="008E0F52" w:rsidRPr="00F703AA" w:rsidRDefault="008E0F52" w:rsidP="00F703AA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  <w:t>English</w:t>
            </w:r>
          </w:p>
          <w:p w14:paraId="3B042E9E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At the start of the spring term we looked at some different types of poetry. We focused on shape poems. Today we are going to write a different type of poetry called acrostic poems where usually the first letter of each line spells a word. </w:t>
            </w:r>
          </w:p>
          <w:p w14:paraId="2A7D35F9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You are going to write a spring poem. </w:t>
            </w:r>
          </w:p>
          <w:p w14:paraId="208C4B61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Write the word SPRING down vertically. Think of words, sentences and phrases that describe spring that start with each letter. Fill in the rest of the lines to make a poem. Now decorate your poem.  </w:t>
            </w:r>
          </w:p>
          <w:p w14:paraId="40DCE7E7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 xml:space="preserve">Challenge </w:t>
            </w:r>
          </w:p>
          <w:p w14:paraId="41348B60" w14:textId="3A7BF7C4" w:rsidR="008E0F52" w:rsidRPr="00F703AA" w:rsidRDefault="008E0F52" w:rsidP="008E0F52">
            <w:pPr>
              <w:pStyle w:val="ListParagraph"/>
              <w:numPr>
                <w:ilvl w:val="0"/>
                <w:numId w:val="9"/>
              </w:numPr>
              <w:spacing w:after="200"/>
              <w:rPr>
                <w:rFonts w:ascii="Calibri" w:eastAsia="Calibri" w:hAnsi="Calibri" w:cs="Calibri"/>
                <w:i/>
                <w:iCs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Can you make your poem rhyme? </w:t>
            </w:r>
          </w:p>
          <w:p w14:paraId="17D3B220" w14:textId="77777777" w:rsidR="008E0F52" w:rsidRPr="00F703AA" w:rsidRDefault="008E0F52" w:rsidP="008E0F52">
            <w:pPr>
              <w:pStyle w:val="ListParagraph"/>
              <w:numPr>
                <w:ilvl w:val="0"/>
                <w:numId w:val="9"/>
              </w:numPr>
              <w:spacing w:after="200"/>
              <w:rPr>
                <w:i/>
                <w:iCs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Can you make an acrostic poem for other words? </w:t>
            </w:r>
          </w:p>
          <w:p w14:paraId="59FD188D" w14:textId="0A4A44A2" w:rsidR="008E0F52" w:rsidRPr="00F703AA" w:rsidRDefault="008E0F52" w:rsidP="005F3049">
            <w:pPr>
              <w:spacing w:after="200"/>
              <w:jc w:val="center"/>
              <w:rPr>
                <w:sz w:val="18"/>
                <w:szCs w:val="18"/>
              </w:rPr>
            </w:pPr>
            <w:r w:rsidRPr="00F703AA">
              <w:rPr>
                <w:noProof/>
                <w:sz w:val="18"/>
                <w:szCs w:val="18"/>
              </w:rPr>
              <w:drawing>
                <wp:inline distT="0" distB="0" distL="0" distR="0" wp14:anchorId="02DB87D6" wp14:editId="3AF6CFB2">
                  <wp:extent cx="1838325" cy="2495550"/>
                  <wp:effectExtent l="0" t="0" r="0" b="0"/>
                  <wp:docPr id="1762250094" name="Picture 17622500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8325" cy="249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3" w:type="dxa"/>
          </w:tcPr>
          <w:p w14:paraId="5DA3C438" w14:textId="77777777" w:rsidR="008E0F52" w:rsidRPr="00F703AA" w:rsidRDefault="008E0F52" w:rsidP="00F703AA">
            <w:pPr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  <w:t>Maths</w:t>
            </w: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  <w:p w14:paraId="6EAB80DE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The days are starting to get longer and lighter in the spring. So now is a good </w:t>
            </w: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time</w:t>
            </w: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 for us to think about what we do throughout our day. </w:t>
            </w:r>
          </w:p>
          <w:p w14:paraId="57B7F97F" w14:textId="2C95F483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Draw 8 circles. Make those circles into clocks by writing the numerals 1-12 around the edge of each one. </w:t>
            </w:r>
          </w:p>
          <w:p w14:paraId="47EB5600" w14:textId="216FAFB4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Next to each clock write these activities: wake up, breakfast, play, lunch, dinner, watch tv, bath, bed. These can be in any order as everyone will have a different routine. </w:t>
            </w:r>
          </w:p>
          <w:p w14:paraId="2A4F282D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Now on each clock face draw the hands to represent what time you do these activities. </w:t>
            </w:r>
          </w:p>
          <w:p w14:paraId="36EF6563" w14:textId="0F42A1EA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F703AA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Challenge</w:t>
            </w:r>
          </w:p>
          <w:p w14:paraId="56E72BD9" w14:textId="5929E2D2" w:rsidR="008E0F52" w:rsidRPr="00F703AA" w:rsidRDefault="008E0F52" w:rsidP="008E0F52">
            <w:pPr>
              <w:pStyle w:val="ListParagraph"/>
              <w:numPr>
                <w:ilvl w:val="0"/>
                <w:numId w:val="7"/>
              </w:numPr>
              <w:spacing w:after="200"/>
              <w:ind w:left="316" w:hanging="283"/>
              <w:rPr>
                <w:rFonts w:ascii="Calibri" w:eastAsia="Calibri" w:hAnsi="Calibri" w:cs="Calibri"/>
                <w:i/>
                <w:iCs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Can you tell the time, to the hour and half past the hour?  </w:t>
            </w:r>
          </w:p>
          <w:p w14:paraId="62F11187" w14:textId="7B056C7C" w:rsidR="008E0F52" w:rsidRPr="00F703AA" w:rsidRDefault="008E0F52" w:rsidP="00F703AA">
            <w:pPr>
              <w:pStyle w:val="ListParagraph"/>
              <w:numPr>
                <w:ilvl w:val="0"/>
                <w:numId w:val="7"/>
              </w:numPr>
              <w:spacing w:after="200"/>
              <w:ind w:left="316" w:hanging="283"/>
              <w:rPr>
                <w:i/>
                <w:iCs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Can you draw more clock faces to show us other activities that you do in the day? </w:t>
            </w:r>
          </w:p>
          <w:p w14:paraId="104DE4BB" w14:textId="18F9C9F2" w:rsidR="00F703AA" w:rsidRPr="00F703AA" w:rsidRDefault="00F703AA" w:rsidP="00A34BDF">
            <w:pPr>
              <w:pStyle w:val="ListParagraph"/>
              <w:spacing w:after="200"/>
              <w:ind w:left="316"/>
              <w:jc w:val="center"/>
              <w:rPr>
                <w:rFonts w:cstheme="minorHAnsi"/>
                <w:i/>
                <w:iCs/>
                <w:sz w:val="18"/>
                <w:szCs w:val="18"/>
              </w:rPr>
            </w:pPr>
            <w:r w:rsidRPr="00F703AA">
              <w:rPr>
                <w:noProof/>
                <w:sz w:val="18"/>
                <w:szCs w:val="18"/>
              </w:rPr>
              <w:drawing>
                <wp:inline distT="0" distB="0" distL="0" distR="0" wp14:anchorId="41C5192A" wp14:editId="41632857">
                  <wp:extent cx="1714500" cy="2473696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5697" cy="2489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0F52" w:rsidRPr="00F703AA" w14:paraId="74C1CC85" w14:textId="77777777" w:rsidTr="00F703AA">
        <w:trPr>
          <w:trHeight w:val="4534"/>
        </w:trPr>
        <w:tc>
          <w:tcPr>
            <w:tcW w:w="10485" w:type="dxa"/>
            <w:gridSpan w:val="2"/>
          </w:tcPr>
          <w:p w14:paraId="6EE8262B" w14:textId="77777777" w:rsidR="008E0F52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  <w:t>Art</w:t>
            </w: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 xml:space="preserve"> </w:t>
            </w:r>
          </w:p>
          <w:p w14:paraId="5C74DE67" w14:textId="7B10A8CE" w:rsidR="00F703AA" w:rsidRPr="00F703AA" w:rsidRDefault="008E0F52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>Cherry blossom famously blooms in spring. Below is a selection of Cherry blossom paintings made by other children.</w:t>
            </w:r>
          </w:p>
          <w:p w14:paraId="4928EA69" w14:textId="7C8D2818" w:rsidR="00F703AA" w:rsidRPr="00F703AA" w:rsidRDefault="00F703AA" w:rsidP="008E0F52">
            <w:pPr>
              <w:spacing w:after="200"/>
              <w:rPr>
                <w:rFonts w:ascii="Calibri" w:eastAsia="Calibri" w:hAnsi="Calibri" w:cs="Calibri"/>
                <w:sz w:val="18"/>
                <w:szCs w:val="18"/>
              </w:rPr>
            </w:pPr>
            <w:r w:rsidRPr="00F703AA">
              <w:rPr>
                <w:rFonts w:ascii="Calibri" w:eastAsia="Calibri" w:hAnsi="Calibri" w:cs="Calibri"/>
                <w:sz w:val="18"/>
                <w:szCs w:val="18"/>
              </w:rPr>
              <w:t>Make your own cherry blossom picture using on</w:t>
            </w:r>
            <w:r w:rsidR="001D24DF">
              <w:rPr>
                <w:rFonts w:ascii="Calibri" w:eastAsia="Calibri" w:hAnsi="Calibri" w:cs="Calibri"/>
                <w:sz w:val="18"/>
                <w:szCs w:val="18"/>
              </w:rPr>
              <w:t>e</w:t>
            </w:r>
            <w:r w:rsidRPr="00F703AA">
              <w:rPr>
                <w:rFonts w:ascii="Calibri" w:eastAsia="Calibri" w:hAnsi="Calibri" w:cs="Calibri"/>
                <w:sz w:val="18"/>
                <w:szCs w:val="18"/>
              </w:rPr>
              <w:t xml:space="preserve"> of the ideas below or any other ideas you have yourself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4"/>
              <w:gridCol w:w="2565"/>
              <w:gridCol w:w="2565"/>
              <w:gridCol w:w="2565"/>
            </w:tblGrid>
            <w:tr w:rsidR="00F703AA" w:rsidRPr="00F703AA" w14:paraId="1E4BB763" w14:textId="77777777" w:rsidTr="00A34BDF">
              <w:trPr>
                <w:trHeight w:val="2640"/>
              </w:trPr>
              <w:tc>
                <w:tcPr>
                  <w:tcW w:w="2564" w:type="dxa"/>
                  <w:vAlign w:val="center"/>
                </w:tcPr>
                <w:p w14:paraId="54809884" w14:textId="234D75DA" w:rsidR="00F703AA" w:rsidRPr="00F703AA" w:rsidRDefault="00A34BDF" w:rsidP="00A34BDF">
                  <w:pPr>
                    <w:spacing w:after="200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noProof/>
                      <w:sz w:val="18"/>
                      <w:szCs w:val="18"/>
                    </w:rPr>
                    <w:drawing>
                      <wp:inline distT="0" distB="0" distL="0" distR="0" wp14:anchorId="6DAEFF2D" wp14:editId="63183E49">
                        <wp:extent cx="1684944" cy="954405"/>
                        <wp:effectExtent l="3175" t="0" r="0" b="0"/>
                        <wp:docPr id="63502357" name="Picture 635023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05" r="-1"/>
                                <a:stretch/>
                              </pic:blipFill>
                              <pic:spPr bwMode="auto">
                                <a:xfrm rot="16200000">
                                  <a:off x="0" y="0"/>
                                  <a:ext cx="1706555" cy="96664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565" w:type="dxa"/>
                  <w:vAlign w:val="center"/>
                </w:tcPr>
                <w:p w14:paraId="6467D4EB" w14:textId="3B395B70" w:rsidR="00F703AA" w:rsidRPr="00F703AA" w:rsidRDefault="00F703AA" w:rsidP="00B128D2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noProof/>
                      <w:sz w:val="18"/>
                      <w:szCs w:val="18"/>
                    </w:rPr>
                    <w:drawing>
                      <wp:inline distT="0" distB="0" distL="0" distR="0" wp14:anchorId="2275BC05" wp14:editId="28720569">
                        <wp:extent cx="1292404" cy="1495425"/>
                        <wp:effectExtent l="0" t="0" r="3175" b="0"/>
                        <wp:docPr id="2057355817" name="Picture 20573558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06498" cy="15117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565" w:type="dxa"/>
                  <w:vAlign w:val="center"/>
                </w:tcPr>
                <w:p w14:paraId="7E603AD2" w14:textId="5D1FB813" w:rsidR="00F703AA" w:rsidRPr="00F703AA" w:rsidRDefault="00F703AA" w:rsidP="00B128D2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noProof/>
                      <w:sz w:val="18"/>
                      <w:szCs w:val="18"/>
                    </w:rPr>
                    <w:drawing>
                      <wp:inline distT="0" distB="0" distL="0" distR="0" wp14:anchorId="24E5AA37" wp14:editId="6CA90CD8">
                        <wp:extent cx="1495425" cy="1208709"/>
                        <wp:effectExtent l="0" t="0" r="0" b="0"/>
                        <wp:docPr id="1909968436" name="Picture 19099684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4326" cy="121590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565" w:type="dxa"/>
                  <w:vAlign w:val="center"/>
                </w:tcPr>
                <w:p w14:paraId="4CBD895E" w14:textId="6AF663DF" w:rsidR="00F703AA" w:rsidRPr="00F703AA" w:rsidRDefault="00F703AA" w:rsidP="00B128D2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noProof/>
                      <w:sz w:val="18"/>
                      <w:szCs w:val="18"/>
                    </w:rPr>
                    <w:drawing>
                      <wp:inline distT="0" distB="0" distL="0" distR="0" wp14:anchorId="09626571" wp14:editId="00104FCA">
                        <wp:extent cx="1171575" cy="1564113"/>
                        <wp:effectExtent l="0" t="0" r="0" b="0"/>
                        <wp:docPr id="1678116345" name="Picture 16781163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79131" cy="157420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703AA" w:rsidRPr="00F703AA" w14:paraId="501AAC3C" w14:textId="77777777" w:rsidTr="00A34BDF">
              <w:tc>
                <w:tcPr>
                  <w:tcW w:w="2564" w:type="dxa"/>
                </w:tcPr>
                <w:p w14:paraId="59C71B71" w14:textId="3B3ECD16" w:rsidR="00F703AA" w:rsidRPr="00F703AA" w:rsidRDefault="00F703AA" w:rsidP="00F703AA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rFonts w:ascii="Calibri" w:eastAsia="Calibri" w:hAnsi="Calibri" w:cs="Calibri"/>
                      <w:sz w:val="18"/>
                      <w:szCs w:val="18"/>
                    </w:rPr>
                    <w:t>Made using cotton wool balls dipped in paint</w:t>
                  </w:r>
                </w:p>
              </w:tc>
              <w:tc>
                <w:tcPr>
                  <w:tcW w:w="2565" w:type="dxa"/>
                </w:tcPr>
                <w:p w14:paraId="4674AD05" w14:textId="5EFE1A47" w:rsidR="00F703AA" w:rsidRPr="00F703AA" w:rsidRDefault="00F703AA" w:rsidP="00F703AA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rFonts w:ascii="Calibri" w:eastAsia="Calibri" w:hAnsi="Calibri" w:cs="Calibri"/>
                      <w:sz w:val="18"/>
                      <w:szCs w:val="18"/>
                    </w:rPr>
                    <w:t>Made using finger-painting</w:t>
                  </w:r>
                </w:p>
              </w:tc>
              <w:tc>
                <w:tcPr>
                  <w:tcW w:w="2565" w:type="dxa"/>
                </w:tcPr>
                <w:p w14:paraId="051E7309" w14:textId="3AD5436E" w:rsidR="00F703AA" w:rsidRPr="00F703AA" w:rsidRDefault="00F703AA" w:rsidP="00F703AA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rFonts w:ascii="Calibri" w:eastAsia="Calibri" w:hAnsi="Calibri" w:cs="Calibri"/>
                      <w:sz w:val="18"/>
                      <w:szCs w:val="18"/>
                    </w:rPr>
                    <w:t>Made by dipping the bottom of a bottle in paint</w:t>
                  </w:r>
                </w:p>
              </w:tc>
              <w:tc>
                <w:tcPr>
                  <w:tcW w:w="2565" w:type="dxa"/>
                </w:tcPr>
                <w:p w14:paraId="7C2FC80E" w14:textId="5670E97F" w:rsidR="00F703AA" w:rsidRPr="00F703AA" w:rsidRDefault="00F703AA" w:rsidP="00F703AA">
                  <w:pPr>
                    <w:spacing w:after="200"/>
                    <w:jc w:val="center"/>
                    <w:rPr>
                      <w:rFonts w:ascii="Calibri" w:eastAsia="Calibri" w:hAnsi="Calibri" w:cs="Calibri"/>
                      <w:sz w:val="18"/>
                      <w:szCs w:val="18"/>
                    </w:rPr>
                  </w:pPr>
                  <w:r w:rsidRPr="00F703AA">
                    <w:rPr>
                      <w:rFonts w:ascii="Calibri" w:eastAsia="Calibri" w:hAnsi="Calibri" w:cs="Calibri"/>
                      <w:sz w:val="18"/>
                      <w:szCs w:val="18"/>
                    </w:rPr>
                    <w:t>Made by sticking tissue paper onto a twig</w:t>
                  </w:r>
                </w:p>
              </w:tc>
            </w:tr>
          </w:tbl>
          <w:p w14:paraId="2F2D37C8" w14:textId="24841B1B" w:rsidR="00F703AA" w:rsidRPr="00F703AA" w:rsidRDefault="008E0F52" w:rsidP="00F703AA">
            <w:pPr>
              <w:spacing w:after="200"/>
              <w:rPr>
                <w:rFonts w:ascii="Calibri" w:eastAsia="Calibri" w:hAnsi="Calibri" w:cs="Calibri"/>
                <w:b/>
                <w:bCs/>
                <w:sz w:val="16"/>
                <w:szCs w:val="16"/>
              </w:rPr>
            </w:pPr>
            <w:r w:rsidRPr="00F703AA">
              <w:rPr>
                <w:rFonts w:ascii="Calibri" w:eastAsia="Calibri" w:hAnsi="Calibri" w:cs="Calibri"/>
                <w:b/>
                <w:bCs/>
                <w:sz w:val="18"/>
                <w:szCs w:val="18"/>
              </w:rPr>
              <w:t>We would love to see some photographs of your work!</w:t>
            </w:r>
          </w:p>
        </w:tc>
      </w:tr>
      <w:tr w:rsidR="008E0F52" w14:paraId="2F11D5F4" w14:textId="77777777" w:rsidTr="00191BAC">
        <w:trPr>
          <w:trHeight w:val="8062"/>
        </w:trPr>
        <w:tc>
          <w:tcPr>
            <w:tcW w:w="5242" w:type="dxa"/>
          </w:tcPr>
          <w:p w14:paraId="49CFF47D" w14:textId="46EE132D" w:rsidR="008E0F52" w:rsidRPr="0071434F" w:rsidRDefault="008E0F52" w:rsidP="008E0F52">
            <w:pPr>
              <w:spacing w:after="200"/>
              <w:rPr>
                <w:rFonts w:ascii="Calibri" w:eastAsia="Calibri" w:hAnsi="Calibri" w:cs="Calibri"/>
                <w:b/>
                <w:bCs/>
                <w:sz w:val="20"/>
                <w:szCs w:val="20"/>
                <w:u w:val="single"/>
              </w:rPr>
            </w:pPr>
            <w:r w:rsidRPr="0071434F">
              <w:rPr>
                <w:rFonts w:ascii="Calibri" w:eastAsia="Calibri" w:hAnsi="Calibri" w:cs="Calibri"/>
                <w:b/>
                <w:bCs/>
                <w:sz w:val="20"/>
                <w:szCs w:val="20"/>
                <w:u w:val="single"/>
              </w:rPr>
              <w:lastRenderedPageBreak/>
              <w:t>PE</w:t>
            </w:r>
          </w:p>
          <w:p w14:paraId="2F514451" w14:textId="47FC153E" w:rsidR="008E0F52" w:rsidRPr="0071434F" w:rsidRDefault="008E0F52" w:rsidP="008E0F52">
            <w:pPr>
              <w:spacing w:after="200"/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Being indoors can help us lose the </w:t>
            </w:r>
            <w:r w:rsidRPr="0071434F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pring</w:t>
            </w:r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 in our step so let's get it back! Please try some of these activities to help keep your body and mind active</w:t>
            </w:r>
            <w:r w:rsidR="00A34BDF">
              <w:rPr>
                <w:rFonts w:ascii="Calibri" w:eastAsia="Calibri" w:hAnsi="Calibri" w:cs="Calibri"/>
                <w:sz w:val="20"/>
                <w:szCs w:val="20"/>
              </w:rPr>
              <w:t>:</w:t>
            </w:r>
          </w:p>
          <w:p w14:paraId="5BB6A679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Walk like a crab</w:t>
            </w:r>
          </w:p>
          <w:p w14:paraId="091D6200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Hop like a bunny</w:t>
            </w:r>
          </w:p>
          <w:p w14:paraId="47455F02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Run like an ostrich  </w:t>
            </w:r>
          </w:p>
          <w:p w14:paraId="4B5AB4BB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Walk on your tip toes like a giraffe </w:t>
            </w:r>
          </w:p>
          <w:p w14:paraId="71D43E13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Flap your arms like a butterfly</w:t>
            </w:r>
          </w:p>
          <w:p w14:paraId="765E5E6D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Stand </w:t>
            </w:r>
            <w:proofErr w:type="gramStart"/>
            <w:r w:rsidRPr="0071434F">
              <w:rPr>
                <w:rFonts w:ascii="Calibri" w:eastAsia="Calibri" w:hAnsi="Calibri" w:cs="Calibri"/>
                <w:sz w:val="20"/>
                <w:szCs w:val="20"/>
              </w:rPr>
              <w:t>as long as</w:t>
            </w:r>
            <w:proofErr w:type="gramEnd"/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 you can on one leg like a flamingo</w:t>
            </w:r>
          </w:p>
          <w:p w14:paraId="1D5981CC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Gallop like a horse</w:t>
            </w:r>
          </w:p>
          <w:p w14:paraId="0DD52EE0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Skip</w:t>
            </w:r>
          </w:p>
          <w:p w14:paraId="467410F4" w14:textId="77777777" w:rsidR="008E0F52" w:rsidRPr="0071434F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Play with a ball</w:t>
            </w:r>
          </w:p>
          <w:p w14:paraId="6DBB48B7" w14:textId="2D6ED0D2" w:rsidR="008E0F52" w:rsidRPr="00191BAC" w:rsidRDefault="008E0F52" w:rsidP="00191BAC">
            <w:pPr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>Dance to different types of music</w:t>
            </w:r>
          </w:p>
          <w:p w14:paraId="0F4DE62E" w14:textId="77777777" w:rsidR="00191BAC" w:rsidRPr="0071434F" w:rsidRDefault="00191BAC" w:rsidP="00191BAC">
            <w:pPr>
              <w:ind w:left="720"/>
              <w:rPr>
                <w:sz w:val="20"/>
                <w:szCs w:val="20"/>
              </w:rPr>
            </w:pPr>
          </w:p>
          <w:p w14:paraId="44E179C9" w14:textId="77777777" w:rsidR="008E0F52" w:rsidRPr="0071434F" w:rsidRDefault="008E0F52" w:rsidP="008E0F52">
            <w:pPr>
              <w:spacing w:after="200"/>
              <w:rPr>
                <w:rFonts w:ascii="Calibri" w:eastAsia="Calibri" w:hAnsi="Calibri" w:cs="Calibri"/>
                <w:sz w:val="20"/>
                <w:szCs w:val="20"/>
              </w:rPr>
            </w:pPr>
            <w:r w:rsidRPr="0071434F">
              <w:rPr>
                <w:rFonts w:ascii="Calibri" w:eastAsia="Calibri" w:hAnsi="Calibri" w:cs="Calibri"/>
                <w:sz w:val="20"/>
                <w:szCs w:val="20"/>
              </w:rPr>
              <w:t xml:space="preserve">Keep a journal of the physical activities that you try at home this week, maybe take a photograph and try and think of as many creative physical (and safe) activities that you can do at home with the resources that you have  in your house. </w:t>
            </w:r>
          </w:p>
          <w:p w14:paraId="25319269" w14:textId="38BFA566" w:rsidR="008E0F52" w:rsidRPr="00191BAC" w:rsidRDefault="008E0F52" w:rsidP="00191BAC">
            <w:pPr>
              <w:spacing w:after="200"/>
              <w:jc w:val="center"/>
              <w:rPr>
                <w:sz w:val="20"/>
                <w:szCs w:val="20"/>
              </w:rPr>
            </w:pPr>
            <w:r w:rsidRPr="0071434F">
              <w:rPr>
                <w:noProof/>
                <w:sz w:val="20"/>
                <w:szCs w:val="20"/>
              </w:rPr>
              <w:drawing>
                <wp:inline distT="0" distB="0" distL="0" distR="0" wp14:anchorId="3E9A42CB" wp14:editId="73396F34">
                  <wp:extent cx="1731489" cy="1543050"/>
                  <wp:effectExtent l="0" t="0" r="2540" b="0"/>
                  <wp:docPr id="985201328" name="Picture 985201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991" cy="1557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3" w:type="dxa"/>
          </w:tcPr>
          <w:p w14:paraId="6AD21D16" w14:textId="77777777" w:rsidR="00191BAC" w:rsidRDefault="008E0F52" w:rsidP="00191BAC">
            <w:pPr>
              <w:spacing w:after="200"/>
              <w:rPr>
                <w:rFonts w:ascii="Calibri" w:eastAsia="Calibri" w:hAnsi="Calibri" w:cs="Calibri"/>
                <w:b/>
                <w:bCs/>
                <w:sz w:val="20"/>
                <w:szCs w:val="20"/>
                <w:u w:val="single"/>
              </w:rPr>
            </w:pPr>
            <w:r w:rsidRPr="00191BAC">
              <w:rPr>
                <w:rFonts w:ascii="Calibri" w:eastAsia="Calibri" w:hAnsi="Calibri" w:cs="Calibri"/>
                <w:b/>
                <w:bCs/>
                <w:sz w:val="20"/>
                <w:szCs w:val="20"/>
                <w:u w:val="single"/>
              </w:rPr>
              <w:t>Geography and RE</w:t>
            </w:r>
          </w:p>
          <w:p w14:paraId="39CB2A22" w14:textId="7880DFA5" w:rsidR="008E0F52" w:rsidRPr="00191BAC" w:rsidRDefault="008E0F52" w:rsidP="00191BAC">
            <w:pPr>
              <w:spacing w:after="200"/>
              <w:rPr>
                <w:rFonts w:ascii="Calibri" w:eastAsia="Calibri" w:hAnsi="Calibri" w:cs="Calibri"/>
                <w:sz w:val="20"/>
                <w:szCs w:val="20"/>
                <w:u w:val="single"/>
              </w:rPr>
            </w:pPr>
            <w:r w:rsidRPr="00191BAC">
              <w:rPr>
                <w:rFonts w:eastAsiaTheme="minorEastAsia"/>
                <w:sz w:val="20"/>
                <w:szCs w:val="20"/>
              </w:rPr>
              <w:t xml:space="preserve">During the spring a lot of countries and religions celebrate a range of festivals e.g.  Holi-India, Songkran- Thailand, </w:t>
            </w:r>
            <w:r w:rsidR="00A34BDF">
              <w:rPr>
                <w:rFonts w:eastAsiaTheme="minorEastAsia"/>
                <w:sz w:val="20"/>
                <w:szCs w:val="20"/>
              </w:rPr>
              <w:t>C</w:t>
            </w:r>
            <w:r w:rsidRPr="00191BAC">
              <w:rPr>
                <w:rFonts w:eastAsiaTheme="minorEastAsia"/>
                <w:sz w:val="20"/>
                <w:szCs w:val="20"/>
              </w:rPr>
              <w:t>herry</w:t>
            </w:r>
            <w:r w:rsidR="00A34BDF">
              <w:rPr>
                <w:rFonts w:eastAsiaTheme="minorEastAsia"/>
                <w:sz w:val="20"/>
                <w:szCs w:val="20"/>
              </w:rPr>
              <w:t xml:space="preserve"> B</w:t>
            </w:r>
            <w:r w:rsidRPr="00191BAC">
              <w:rPr>
                <w:rFonts w:eastAsiaTheme="minorEastAsia"/>
                <w:sz w:val="20"/>
                <w:szCs w:val="20"/>
              </w:rPr>
              <w:t xml:space="preserve">lossom </w:t>
            </w:r>
            <w:r w:rsidR="00A34BDF">
              <w:rPr>
                <w:rFonts w:eastAsiaTheme="minorEastAsia"/>
                <w:sz w:val="20"/>
                <w:szCs w:val="20"/>
              </w:rPr>
              <w:t>F</w:t>
            </w:r>
            <w:r w:rsidRPr="00191BAC">
              <w:rPr>
                <w:rFonts w:eastAsiaTheme="minorEastAsia"/>
                <w:sz w:val="20"/>
                <w:szCs w:val="20"/>
              </w:rPr>
              <w:t>estival-Japan, Floriade – Australia</w:t>
            </w:r>
            <w:r w:rsidR="00191BAC">
              <w:rPr>
                <w:rFonts w:eastAsiaTheme="minorEastAsia"/>
                <w:sz w:val="20"/>
                <w:szCs w:val="20"/>
              </w:rPr>
              <w:t>.</w:t>
            </w:r>
          </w:p>
          <w:p w14:paraId="75A52552" w14:textId="77777777" w:rsidR="00191BAC" w:rsidRPr="00191BAC" w:rsidRDefault="008E0F52" w:rsidP="008E0F52">
            <w:pPr>
              <w:rPr>
                <w:rFonts w:eastAsiaTheme="minorEastAsia"/>
                <w:sz w:val="20"/>
                <w:szCs w:val="20"/>
              </w:rPr>
            </w:pPr>
            <w:r w:rsidRPr="00191BAC">
              <w:rPr>
                <w:rFonts w:eastAsiaTheme="minorEastAsia"/>
                <w:sz w:val="20"/>
                <w:szCs w:val="20"/>
              </w:rPr>
              <w:t xml:space="preserve">Choose one </w:t>
            </w:r>
            <w:r w:rsidR="00191BAC" w:rsidRPr="00191BAC">
              <w:rPr>
                <w:rFonts w:eastAsiaTheme="minorEastAsia"/>
                <w:sz w:val="20"/>
                <w:szCs w:val="20"/>
              </w:rPr>
              <w:t xml:space="preserve">Spring </w:t>
            </w:r>
            <w:r w:rsidRPr="00191BAC">
              <w:rPr>
                <w:rFonts w:eastAsiaTheme="minorEastAsia"/>
                <w:sz w:val="20"/>
                <w:szCs w:val="20"/>
              </w:rPr>
              <w:t xml:space="preserve">festival or celebration from around the world </w:t>
            </w:r>
            <w:r w:rsidR="00191BAC" w:rsidRPr="00191BAC">
              <w:rPr>
                <w:rFonts w:eastAsiaTheme="minorEastAsia"/>
                <w:sz w:val="20"/>
                <w:szCs w:val="20"/>
              </w:rPr>
              <w:t>and f</w:t>
            </w:r>
            <w:r w:rsidRPr="00191BAC">
              <w:rPr>
                <w:rFonts w:eastAsiaTheme="minorEastAsia"/>
                <w:sz w:val="20"/>
                <w:szCs w:val="20"/>
              </w:rPr>
              <w:t xml:space="preserve">ind out more about </w:t>
            </w:r>
            <w:r w:rsidR="00191BAC" w:rsidRPr="00191BAC">
              <w:rPr>
                <w:rFonts w:eastAsiaTheme="minorEastAsia"/>
                <w:sz w:val="20"/>
                <w:szCs w:val="20"/>
              </w:rPr>
              <w:t>it.</w:t>
            </w:r>
          </w:p>
          <w:p w14:paraId="445F95FB" w14:textId="77777777" w:rsidR="008E0F52" w:rsidRPr="00191BAC" w:rsidRDefault="008E0F52" w:rsidP="008E0F52">
            <w:pPr>
              <w:rPr>
                <w:rFonts w:eastAsiaTheme="minorEastAsia"/>
                <w:sz w:val="20"/>
                <w:szCs w:val="20"/>
              </w:rPr>
            </w:pPr>
          </w:p>
          <w:p w14:paraId="22099F25" w14:textId="02C8983F" w:rsidR="008E0F52" w:rsidRDefault="008E0F52" w:rsidP="008E0F52">
            <w:pPr>
              <w:rPr>
                <w:rFonts w:eastAsiaTheme="minorEastAsia"/>
                <w:sz w:val="20"/>
                <w:szCs w:val="20"/>
              </w:rPr>
            </w:pPr>
            <w:r w:rsidRPr="00191BAC">
              <w:rPr>
                <w:rFonts w:eastAsiaTheme="minorEastAsia"/>
                <w:sz w:val="20"/>
                <w:szCs w:val="20"/>
              </w:rPr>
              <w:t xml:space="preserve">Make a fact sheet to show us what you have learnt about the festival and the country it takes place in. </w:t>
            </w:r>
          </w:p>
          <w:p w14:paraId="648568A6" w14:textId="77777777" w:rsidR="00191BAC" w:rsidRPr="00191BAC" w:rsidRDefault="00191BAC" w:rsidP="008E0F52">
            <w:pPr>
              <w:rPr>
                <w:rFonts w:eastAsiaTheme="minorEastAsia"/>
                <w:sz w:val="20"/>
                <w:szCs w:val="20"/>
              </w:rPr>
            </w:pPr>
          </w:p>
          <w:p w14:paraId="662B0390" w14:textId="1C0E4B72" w:rsidR="008E0F52" w:rsidRPr="00191BAC" w:rsidRDefault="008E0F52" w:rsidP="00191BAC">
            <w:pPr>
              <w:rPr>
                <w:sz w:val="20"/>
                <w:szCs w:val="20"/>
              </w:rPr>
            </w:pPr>
            <w:r w:rsidRPr="00191BAC">
              <w:rPr>
                <w:rFonts w:eastAsiaTheme="minorEastAsia"/>
                <w:i/>
                <w:iCs/>
                <w:sz w:val="20"/>
                <w:szCs w:val="20"/>
              </w:rPr>
              <w:t xml:space="preserve">Don’t forget to name the festival, </w:t>
            </w:r>
            <w:r w:rsidR="00191BAC" w:rsidRPr="00191BAC">
              <w:rPr>
                <w:rFonts w:eastAsiaTheme="minorEastAsia"/>
                <w:i/>
                <w:iCs/>
                <w:sz w:val="20"/>
                <w:szCs w:val="20"/>
              </w:rPr>
              <w:t xml:space="preserve">how they celebrate, </w:t>
            </w:r>
            <w:r w:rsidRPr="00191BAC">
              <w:rPr>
                <w:rFonts w:eastAsiaTheme="minorEastAsia"/>
                <w:i/>
                <w:iCs/>
                <w:sz w:val="20"/>
                <w:szCs w:val="20"/>
              </w:rPr>
              <w:t xml:space="preserve">where in the world it takes place, the name of the continent it takes place in, what happens at that festival, the flag of where it takes place </w:t>
            </w:r>
            <w:r w:rsidR="00191BAC" w:rsidRPr="00191BAC">
              <w:rPr>
                <w:rFonts w:eastAsiaTheme="minorEastAsia"/>
                <w:i/>
                <w:iCs/>
                <w:sz w:val="20"/>
                <w:szCs w:val="20"/>
              </w:rPr>
              <w:t>and some drawings or pictures.</w:t>
            </w:r>
            <w:r w:rsidRPr="00191BAC">
              <w:rPr>
                <w:rFonts w:eastAsiaTheme="minorEastAsia"/>
                <w:i/>
                <w:iCs/>
                <w:sz w:val="20"/>
                <w:szCs w:val="20"/>
              </w:rPr>
              <w:t xml:space="preserve"> </w:t>
            </w:r>
          </w:p>
          <w:p w14:paraId="1B34A333" w14:textId="77777777" w:rsidR="008E0F52" w:rsidRPr="00191BAC" w:rsidRDefault="008E0F52" w:rsidP="008E0F52">
            <w:pPr>
              <w:rPr>
                <w:rFonts w:eastAsiaTheme="minorEastAsia"/>
                <w:sz w:val="20"/>
                <w:szCs w:val="20"/>
              </w:rPr>
            </w:pPr>
          </w:p>
          <w:p w14:paraId="4D65A6FB" w14:textId="27472525" w:rsidR="008E0F52" w:rsidRPr="00191BAC" w:rsidRDefault="00191BAC" w:rsidP="008E0F52">
            <w:p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These links will help you:</w:t>
            </w:r>
          </w:p>
          <w:p w14:paraId="4FC3C1A6" w14:textId="77777777" w:rsidR="008E0F52" w:rsidRPr="00191BAC" w:rsidRDefault="00165795" w:rsidP="00191BAC">
            <w:pPr>
              <w:spacing w:line="276" w:lineRule="auto"/>
              <w:rPr>
                <w:sz w:val="18"/>
                <w:szCs w:val="18"/>
              </w:rPr>
            </w:pPr>
            <w:hyperlink r:id="rId16">
              <w:r w:rsidR="008E0F52" w:rsidRPr="00191BAC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https://www.bbc.co.uk/cbeebies/watch/lets-celebrate</w:t>
              </w:r>
            </w:hyperlink>
          </w:p>
          <w:p w14:paraId="3A190F81" w14:textId="77777777" w:rsidR="008E0F52" w:rsidRPr="00191BAC" w:rsidRDefault="00165795" w:rsidP="00191BAC">
            <w:pPr>
              <w:spacing w:line="276" w:lineRule="auto"/>
              <w:rPr>
                <w:sz w:val="18"/>
                <w:szCs w:val="18"/>
              </w:rPr>
            </w:pPr>
            <w:hyperlink r:id="rId17">
              <w:r w:rsidR="008E0F52" w:rsidRPr="00191BAC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https://www.bbc.co.uk/cbeebies/watch/lets-celebrate-norouz</w:t>
              </w:r>
            </w:hyperlink>
          </w:p>
          <w:p w14:paraId="0CE7B6FF" w14:textId="77777777" w:rsidR="008E0F52" w:rsidRPr="00191BAC" w:rsidRDefault="00165795" w:rsidP="00191BAC">
            <w:pPr>
              <w:spacing w:line="276" w:lineRule="auto"/>
              <w:rPr>
                <w:sz w:val="18"/>
                <w:szCs w:val="18"/>
              </w:rPr>
            </w:pPr>
            <w:hyperlink r:id="rId18">
              <w:r w:rsidR="008E0F52" w:rsidRPr="00191BAC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https://www.twinkl.co.uk/resource/t-t-10000014-eyfs-all-about-holi-powerpoint</w:t>
              </w:r>
            </w:hyperlink>
          </w:p>
          <w:p w14:paraId="306400EC" w14:textId="77777777" w:rsidR="008E0F52" w:rsidRPr="00191BAC" w:rsidRDefault="008E0F52" w:rsidP="008E0F52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3DC0F8B4" w14:textId="0AA1EA5E" w:rsidR="008E0F52" w:rsidRPr="00191BAC" w:rsidRDefault="008E0F52" w:rsidP="00191BAC">
            <w:pPr>
              <w:jc w:val="center"/>
              <w:rPr>
                <w:sz w:val="20"/>
                <w:szCs w:val="20"/>
              </w:rPr>
            </w:pPr>
            <w:r w:rsidRPr="00191BAC">
              <w:rPr>
                <w:noProof/>
                <w:sz w:val="20"/>
                <w:szCs w:val="20"/>
              </w:rPr>
              <w:drawing>
                <wp:inline distT="0" distB="0" distL="0" distR="0" wp14:anchorId="2BA279B4" wp14:editId="3129D4D9">
                  <wp:extent cx="2314575" cy="1540244"/>
                  <wp:effectExtent l="0" t="0" r="0" b="3175"/>
                  <wp:docPr id="1802787929" name="Picture 18027879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2080" cy="154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0F52" w14:paraId="63B5D8BB" w14:textId="77777777" w:rsidTr="00C25874">
        <w:trPr>
          <w:trHeight w:val="6793"/>
        </w:trPr>
        <w:tc>
          <w:tcPr>
            <w:tcW w:w="10485" w:type="dxa"/>
            <w:gridSpan w:val="2"/>
          </w:tcPr>
          <w:p w14:paraId="5A49ACD5" w14:textId="77777777" w:rsidR="008E0F52" w:rsidRPr="0071434F" w:rsidRDefault="008E0F52" w:rsidP="008E0F52">
            <w:pPr>
              <w:rPr>
                <w:rFonts w:ascii="Calibri" w:eastAsia="Calibri" w:hAnsi="Calibri" w:cs="Calibri"/>
              </w:rPr>
            </w:pPr>
            <w:r w:rsidRPr="0071434F">
              <w:rPr>
                <w:rFonts w:ascii="Calibri" w:eastAsia="Calibri" w:hAnsi="Calibri" w:cs="Calibri"/>
                <w:b/>
                <w:bCs/>
                <w:u w:val="single"/>
              </w:rPr>
              <w:t xml:space="preserve">Design and Technology </w:t>
            </w:r>
          </w:p>
          <w:p w14:paraId="57785440" w14:textId="77777777" w:rsidR="008E0F52" w:rsidRPr="0071434F" w:rsidRDefault="008E0F52" w:rsidP="008E0F52">
            <w:pPr>
              <w:rPr>
                <w:rFonts w:ascii="Arial" w:eastAsia="Arial" w:hAnsi="Arial" w:cs="Arial"/>
                <w:sz w:val="19"/>
                <w:szCs w:val="19"/>
              </w:rPr>
            </w:pPr>
          </w:p>
          <w:p w14:paraId="2559D533" w14:textId="5BB5A950" w:rsidR="008E0F52" w:rsidRPr="0071434F" w:rsidRDefault="008E0F52" w:rsidP="008E0F52">
            <w:pPr>
              <w:rPr>
                <w:rFonts w:eastAsiaTheme="minorEastAsia"/>
                <w:sz w:val="20"/>
                <w:szCs w:val="20"/>
              </w:rPr>
            </w:pPr>
            <w:r w:rsidRPr="0071434F">
              <w:rPr>
                <w:rFonts w:eastAsiaTheme="minorEastAsia"/>
                <w:sz w:val="20"/>
                <w:szCs w:val="20"/>
              </w:rPr>
              <w:t xml:space="preserve">Today design and make a spring basket. Outside in your garden you can see lots of flowers and so today we are going to make a basket to carry flowers in (or Easter eggs!) </w:t>
            </w:r>
          </w:p>
          <w:p w14:paraId="0254C54C" w14:textId="77777777" w:rsidR="008E0F52" w:rsidRPr="0071434F" w:rsidRDefault="008E0F52" w:rsidP="008E0F52">
            <w:pPr>
              <w:ind w:left="360"/>
              <w:rPr>
                <w:rFonts w:eastAsiaTheme="minorEastAsia"/>
                <w:sz w:val="20"/>
                <w:szCs w:val="20"/>
              </w:rPr>
            </w:pPr>
          </w:p>
          <w:p w14:paraId="371418DE" w14:textId="1B43B1A2" w:rsidR="008E0F52" w:rsidRPr="0071434F" w:rsidRDefault="008E0F52" w:rsidP="008E0F52">
            <w:pPr>
              <w:rPr>
                <w:rFonts w:eastAsiaTheme="minorEastAsia"/>
                <w:sz w:val="20"/>
                <w:szCs w:val="20"/>
              </w:rPr>
            </w:pPr>
            <w:r w:rsidRPr="0071434F">
              <w:rPr>
                <w:rFonts w:eastAsiaTheme="minorEastAsia"/>
                <w:sz w:val="20"/>
                <w:szCs w:val="20"/>
              </w:rPr>
              <w:t>Design what you want your basket to look like. Think about the materials you will use</w:t>
            </w:r>
            <w:r w:rsidR="00191BAC">
              <w:rPr>
                <w:rFonts w:eastAsiaTheme="minorEastAsia"/>
                <w:sz w:val="20"/>
                <w:szCs w:val="20"/>
              </w:rPr>
              <w:t>,</w:t>
            </w:r>
            <w:r w:rsidRPr="0071434F">
              <w:rPr>
                <w:rFonts w:eastAsiaTheme="minorEastAsia"/>
                <w:sz w:val="20"/>
                <w:szCs w:val="20"/>
              </w:rPr>
              <w:t xml:space="preserve"> the size of your basket and how much weight it will need to carry. Use materials from around your home to make a basket. </w:t>
            </w:r>
          </w:p>
          <w:p w14:paraId="79FA3F30" w14:textId="77777777" w:rsidR="008E0F52" w:rsidRPr="0071434F" w:rsidRDefault="008E0F52" w:rsidP="00191BAC">
            <w:pPr>
              <w:rPr>
                <w:rFonts w:eastAsiaTheme="minorEastAsia"/>
                <w:sz w:val="20"/>
                <w:szCs w:val="20"/>
              </w:rPr>
            </w:pPr>
          </w:p>
          <w:p w14:paraId="1056FE2A" w14:textId="77777777" w:rsidR="008E0F52" w:rsidRPr="0071434F" w:rsidRDefault="008E0F52" w:rsidP="00191BAC">
            <w:pPr>
              <w:rPr>
                <w:rFonts w:eastAsiaTheme="minorEastAsia"/>
                <w:sz w:val="20"/>
                <w:szCs w:val="20"/>
              </w:rPr>
            </w:pPr>
            <w:r w:rsidRPr="0071434F">
              <w:rPr>
                <w:rFonts w:eastAsiaTheme="minorEastAsia"/>
                <w:sz w:val="20"/>
                <w:szCs w:val="20"/>
              </w:rPr>
              <w:t xml:space="preserve">Below are some links and images of ideas to help you. </w:t>
            </w:r>
          </w:p>
          <w:p w14:paraId="7461501F" w14:textId="77777777" w:rsidR="008E0F52" w:rsidRPr="0071434F" w:rsidRDefault="008E0F52" w:rsidP="008E0F52">
            <w:pPr>
              <w:ind w:left="360"/>
              <w:rPr>
                <w:rFonts w:ascii="Arial" w:eastAsia="Arial" w:hAnsi="Arial" w:cs="Arial"/>
                <w:sz w:val="19"/>
                <w:szCs w:val="19"/>
              </w:rPr>
            </w:pPr>
          </w:p>
          <w:p w14:paraId="544B9E4F" w14:textId="77777777" w:rsidR="008E0F52" w:rsidRPr="0071434F" w:rsidRDefault="00165795" w:rsidP="00191BAC">
            <w:pPr>
              <w:spacing w:line="276" w:lineRule="auto"/>
              <w:ind w:left="22"/>
              <w:jc w:val="both"/>
              <w:rPr>
                <w:rFonts w:cstheme="minorHAnsi"/>
              </w:rPr>
            </w:pPr>
            <w:hyperlink r:id="rId20">
              <w:r w:rsidR="008E0F52" w:rsidRPr="0071434F">
                <w:rPr>
                  <w:rFonts w:eastAsia="Arial" w:cstheme="minorHAnsi"/>
                  <w:color w:val="0563C1" w:themeColor="hyperlink"/>
                  <w:sz w:val="19"/>
                  <w:szCs w:val="19"/>
                  <w:u w:val="single"/>
                </w:rPr>
                <w:t>https://www.twinkl.co.uk/resource/easter-basket-weaving-craft-instructions-t-tp-7003</w:t>
              </w:r>
            </w:hyperlink>
          </w:p>
          <w:p w14:paraId="060FD1D6" w14:textId="77777777" w:rsidR="008E0F52" w:rsidRPr="0071434F" w:rsidRDefault="00165795" w:rsidP="00191BAC">
            <w:pPr>
              <w:spacing w:line="276" w:lineRule="auto"/>
              <w:ind w:left="22"/>
              <w:jc w:val="both"/>
              <w:rPr>
                <w:rFonts w:cstheme="minorHAnsi"/>
              </w:rPr>
            </w:pPr>
            <w:hyperlink r:id="rId21">
              <w:r w:rsidR="008E0F52" w:rsidRPr="0071434F">
                <w:rPr>
                  <w:rFonts w:eastAsia="Arial" w:cstheme="minorHAnsi"/>
                  <w:color w:val="0563C1" w:themeColor="hyperlink"/>
                  <w:sz w:val="19"/>
                  <w:szCs w:val="19"/>
                  <w:u w:val="single"/>
                </w:rPr>
                <w:t>https://www.twinkl.co.uk/resource/ui-t-52820-basket-weaving-craft-activity</w:t>
              </w:r>
            </w:hyperlink>
          </w:p>
          <w:p w14:paraId="0CD4A75D" w14:textId="7C9B0E43" w:rsidR="008E0F52" w:rsidRPr="0071434F" w:rsidRDefault="00165795" w:rsidP="00191BAC">
            <w:pPr>
              <w:spacing w:line="276" w:lineRule="auto"/>
              <w:ind w:left="22"/>
              <w:jc w:val="both"/>
              <w:rPr>
                <w:rFonts w:cstheme="minorHAnsi"/>
              </w:rPr>
            </w:pPr>
            <w:hyperlink r:id="rId22">
              <w:r w:rsidR="008E0F52" w:rsidRPr="0071434F">
                <w:rPr>
                  <w:rFonts w:eastAsia="Arial" w:cstheme="minorHAnsi"/>
                  <w:color w:val="0563C1" w:themeColor="hyperlink"/>
                  <w:sz w:val="19"/>
                  <w:szCs w:val="19"/>
                  <w:u w:val="single"/>
                </w:rPr>
                <w:t>https://www.twinkl.co.uk/resource/t-c-254499-easter-themed-basket-craft</w:t>
              </w:r>
            </w:hyperlink>
          </w:p>
          <w:p w14:paraId="55254A7A" w14:textId="77777777" w:rsidR="008E0F52" w:rsidRPr="0071434F" w:rsidRDefault="008E0F52" w:rsidP="008E0F52">
            <w:pPr>
              <w:ind w:left="360"/>
            </w:pPr>
          </w:p>
          <w:p w14:paraId="12A7088C" w14:textId="1BC8ACD4" w:rsidR="008E0F52" w:rsidRPr="0071434F" w:rsidRDefault="008E0F52" w:rsidP="008E0F52">
            <w:pPr>
              <w:ind w:left="360"/>
              <w:rPr>
                <w:rFonts w:ascii="Calibri" w:eastAsia="Calibri" w:hAnsi="Calibri" w:cs="Calibri"/>
              </w:rPr>
            </w:pPr>
            <w:r w:rsidRPr="0071434F">
              <w:rPr>
                <w:rFonts w:ascii="Calibri" w:eastAsia="Calibri" w:hAnsi="Calibri" w:cs="Calibri"/>
              </w:rPr>
              <w:t xml:space="preserve"> </w:t>
            </w:r>
            <w:r w:rsidR="00191BAC">
              <w:rPr>
                <w:noProof/>
              </w:rPr>
              <w:t xml:space="preserve"> </w:t>
            </w:r>
            <w:r w:rsidRPr="0071434F">
              <w:rPr>
                <w:noProof/>
              </w:rPr>
              <w:drawing>
                <wp:inline distT="0" distB="0" distL="0" distR="0" wp14:anchorId="5E9D12EA" wp14:editId="73E76AE9">
                  <wp:extent cx="1224791" cy="1857375"/>
                  <wp:effectExtent l="0" t="0" r="0" b="0"/>
                  <wp:docPr id="696422509" name="Picture 696422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3703" cy="1870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1434F">
              <w:rPr>
                <w:rFonts w:ascii="Calibri" w:eastAsia="Calibri" w:hAnsi="Calibri" w:cs="Calibri"/>
              </w:rPr>
              <w:t xml:space="preserve"> </w:t>
            </w:r>
            <w:r w:rsidR="00191BAC">
              <w:rPr>
                <w:noProof/>
              </w:rPr>
              <w:t xml:space="preserve">     </w:t>
            </w:r>
            <w:r w:rsidRPr="0071434F">
              <w:rPr>
                <w:noProof/>
              </w:rPr>
              <w:drawing>
                <wp:inline distT="0" distB="0" distL="0" distR="0" wp14:anchorId="48C2D9EA" wp14:editId="762EBCB2">
                  <wp:extent cx="2494748" cy="1676400"/>
                  <wp:effectExtent l="0" t="0" r="0" b="0"/>
                  <wp:docPr id="385084494" name="Picture 385084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4748" cy="167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91BAC">
              <w:rPr>
                <w:noProof/>
              </w:rPr>
              <w:t xml:space="preserve">     </w:t>
            </w:r>
            <w:r w:rsidR="00191BAC" w:rsidRPr="0071434F">
              <w:rPr>
                <w:noProof/>
              </w:rPr>
              <w:drawing>
                <wp:inline distT="0" distB="0" distL="0" distR="0" wp14:anchorId="2E3F435C" wp14:editId="05E6C0E7">
                  <wp:extent cx="1213635" cy="1714500"/>
                  <wp:effectExtent l="0" t="0" r="5715" b="0"/>
                  <wp:docPr id="958437982" name="Picture 9584379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087" cy="1727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68FBB0" w14:textId="77777777" w:rsidR="00191BAC" w:rsidRPr="00191BAC" w:rsidRDefault="00191BAC" w:rsidP="00191BAC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71434F">
              <w:rPr>
                <w:rFonts w:eastAsiaTheme="minorEastAsia"/>
                <w:b/>
                <w:bCs/>
                <w:i/>
                <w:iCs/>
                <w:sz w:val="20"/>
                <w:szCs w:val="20"/>
              </w:rPr>
              <w:t>Challenge</w:t>
            </w:r>
          </w:p>
          <w:p w14:paraId="1D2BCFF2" w14:textId="77777777" w:rsidR="00191BAC" w:rsidRPr="00191BAC" w:rsidRDefault="00191BAC" w:rsidP="00191BAC">
            <w:pPr>
              <w:numPr>
                <w:ilvl w:val="0"/>
                <w:numId w:val="5"/>
              </w:numPr>
              <w:ind w:left="306" w:hanging="284"/>
              <w:rPr>
                <w:sz w:val="20"/>
                <w:szCs w:val="20"/>
              </w:rPr>
            </w:pPr>
            <w:r w:rsidRPr="0071434F">
              <w:rPr>
                <w:rFonts w:eastAsiaTheme="minorEastAsia"/>
                <w:sz w:val="20"/>
                <w:szCs w:val="20"/>
              </w:rPr>
              <w:t>When you have made your basket, please write a sentence to evaluate your design.</w:t>
            </w:r>
          </w:p>
          <w:p w14:paraId="545E85BF" w14:textId="0C07AAB0" w:rsidR="00191BAC" w:rsidRPr="0071434F" w:rsidRDefault="00191BAC" w:rsidP="00191BAC">
            <w:pPr>
              <w:numPr>
                <w:ilvl w:val="0"/>
                <w:numId w:val="5"/>
              </w:numPr>
              <w:ind w:left="306" w:hanging="284"/>
              <w:rPr>
                <w:sz w:val="20"/>
                <w:szCs w:val="20"/>
              </w:rPr>
            </w:pPr>
            <w:r w:rsidRPr="0071434F">
              <w:rPr>
                <w:rFonts w:eastAsiaTheme="minorEastAsia"/>
                <w:sz w:val="20"/>
                <w:szCs w:val="20"/>
              </w:rPr>
              <w:t xml:space="preserve">What is good about your basket? What would you do differently next time to improve your design? </w:t>
            </w:r>
          </w:p>
          <w:p w14:paraId="2CFF92F7" w14:textId="77777777" w:rsidR="008E0F52" w:rsidRPr="0001793A" w:rsidRDefault="008E0F52" w:rsidP="008E0F52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</w:p>
        </w:tc>
      </w:tr>
    </w:tbl>
    <w:p w14:paraId="467E27C1" w14:textId="537B7993" w:rsidR="65FE644E" w:rsidRDefault="65FE644E" w:rsidP="008E0F52">
      <w:pPr>
        <w:spacing w:line="240" w:lineRule="auto"/>
      </w:pPr>
    </w:p>
    <w:sectPr w:rsidR="65FE644E" w:rsidSect="008E0F52">
      <w:pgSz w:w="11906" w:h="16838"/>
      <w:pgMar w:top="568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4F02FD" w14:textId="77777777" w:rsidR="00717E46" w:rsidRDefault="00717E46" w:rsidP="008E0F52">
      <w:pPr>
        <w:spacing w:after="0" w:line="240" w:lineRule="auto"/>
      </w:pPr>
      <w:r>
        <w:separator/>
      </w:r>
    </w:p>
  </w:endnote>
  <w:endnote w:type="continuationSeparator" w:id="0">
    <w:p w14:paraId="7A5ECEC2" w14:textId="77777777" w:rsidR="00717E46" w:rsidRDefault="00717E46" w:rsidP="008E0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861BE5" w14:textId="77777777" w:rsidR="00717E46" w:rsidRDefault="00717E46" w:rsidP="008E0F52">
      <w:pPr>
        <w:spacing w:after="0" w:line="240" w:lineRule="auto"/>
      </w:pPr>
      <w:r>
        <w:separator/>
      </w:r>
    </w:p>
  </w:footnote>
  <w:footnote w:type="continuationSeparator" w:id="0">
    <w:p w14:paraId="3C5167A6" w14:textId="77777777" w:rsidR="00717E46" w:rsidRDefault="00717E46" w:rsidP="008E0F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65F42"/>
    <w:multiLevelType w:val="hybridMultilevel"/>
    <w:tmpl w:val="4038F28A"/>
    <w:lvl w:ilvl="0" w:tplc="3C00529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597C52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20A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41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269F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1499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1E54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C857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1030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189B"/>
    <w:multiLevelType w:val="hybridMultilevel"/>
    <w:tmpl w:val="6EDEAABC"/>
    <w:lvl w:ilvl="0" w:tplc="66983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4C1F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703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1AC7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F4F5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70E2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E90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2E3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489E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118A0"/>
    <w:multiLevelType w:val="hybridMultilevel"/>
    <w:tmpl w:val="EF68F61C"/>
    <w:lvl w:ilvl="0" w:tplc="388CBD16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6900C4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F421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6CD5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7C43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9E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522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B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4C8F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3463A"/>
    <w:multiLevelType w:val="hybridMultilevel"/>
    <w:tmpl w:val="A4389CA8"/>
    <w:lvl w:ilvl="0" w:tplc="4C389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6449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645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694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4DF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408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C21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1AE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166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15A16"/>
    <w:multiLevelType w:val="hybridMultilevel"/>
    <w:tmpl w:val="86945A82"/>
    <w:lvl w:ilvl="0" w:tplc="9A206C9A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CA20E8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18FF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EE4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02D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6A07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42AB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E4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5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113B0"/>
    <w:multiLevelType w:val="hybridMultilevel"/>
    <w:tmpl w:val="F1E0A964"/>
    <w:lvl w:ilvl="0" w:tplc="F5CC179A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F5BE12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9271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F26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4254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3E0B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385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B2CF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369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D51B7"/>
    <w:multiLevelType w:val="hybridMultilevel"/>
    <w:tmpl w:val="641857D2"/>
    <w:lvl w:ilvl="0" w:tplc="91FCEFB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FD6A5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1CE2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30BC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F2E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1227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6D3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6E5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BE9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F3699"/>
    <w:multiLevelType w:val="hybridMultilevel"/>
    <w:tmpl w:val="7F8ECFEE"/>
    <w:lvl w:ilvl="0" w:tplc="8BDE2E8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F342C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CA33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1C5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FE1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2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480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1480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F2C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461F2"/>
    <w:multiLevelType w:val="hybridMultilevel"/>
    <w:tmpl w:val="B0E4976C"/>
    <w:lvl w:ilvl="0" w:tplc="AEEC1DCA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</w:rPr>
    </w:lvl>
    <w:lvl w:ilvl="1" w:tplc="520282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2077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C01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825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68DB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A5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3C52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40C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47DC6"/>
    <w:multiLevelType w:val="hybridMultilevel"/>
    <w:tmpl w:val="E81CFC7E"/>
    <w:lvl w:ilvl="0" w:tplc="0218AA0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8CD8CC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32C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4D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2A27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B251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4E01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9662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DC89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156E4"/>
    <w:multiLevelType w:val="hybridMultilevel"/>
    <w:tmpl w:val="7DC43B20"/>
    <w:lvl w:ilvl="0" w:tplc="8A740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7ABC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AABF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F80F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3CB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A2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904C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7AD1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843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0C7466"/>
    <w:multiLevelType w:val="hybridMultilevel"/>
    <w:tmpl w:val="73DE6766"/>
    <w:lvl w:ilvl="0" w:tplc="0E367562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CFF46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A04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E64E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283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E2C7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620D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9E19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E46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4D6B9A"/>
    <w:multiLevelType w:val="hybridMultilevel"/>
    <w:tmpl w:val="838E4ED0"/>
    <w:lvl w:ilvl="0" w:tplc="DEE82C60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B1A04BA">
      <w:start w:val="1"/>
      <w:numFmt w:val="lowerLetter"/>
      <w:lvlText w:val="%2."/>
      <w:lvlJc w:val="left"/>
      <w:pPr>
        <w:ind w:left="1440" w:hanging="360"/>
      </w:pPr>
    </w:lvl>
    <w:lvl w:ilvl="2" w:tplc="C70E08E4">
      <w:start w:val="1"/>
      <w:numFmt w:val="lowerRoman"/>
      <w:lvlText w:val="%3."/>
      <w:lvlJc w:val="right"/>
      <w:pPr>
        <w:ind w:left="2160" w:hanging="180"/>
      </w:pPr>
    </w:lvl>
    <w:lvl w:ilvl="3" w:tplc="6D8CFBD8">
      <w:start w:val="1"/>
      <w:numFmt w:val="decimal"/>
      <w:lvlText w:val="%4."/>
      <w:lvlJc w:val="left"/>
      <w:pPr>
        <w:ind w:left="2880" w:hanging="360"/>
      </w:pPr>
    </w:lvl>
    <w:lvl w:ilvl="4" w:tplc="4048595E">
      <w:start w:val="1"/>
      <w:numFmt w:val="lowerLetter"/>
      <w:lvlText w:val="%5."/>
      <w:lvlJc w:val="left"/>
      <w:pPr>
        <w:ind w:left="3600" w:hanging="360"/>
      </w:pPr>
    </w:lvl>
    <w:lvl w:ilvl="5" w:tplc="D010AF26">
      <w:start w:val="1"/>
      <w:numFmt w:val="lowerRoman"/>
      <w:lvlText w:val="%6."/>
      <w:lvlJc w:val="right"/>
      <w:pPr>
        <w:ind w:left="4320" w:hanging="180"/>
      </w:pPr>
    </w:lvl>
    <w:lvl w:ilvl="6" w:tplc="F74E2B26">
      <w:start w:val="1"/>
      <w:numFmt w:val="decimal"/>
      <w:lvlText w:val="%7."/>
      <w:lvlJc w:val="left"/>
      <w:pPr>
        <w:ind w:left="5040" w:hanging="360"/>
      </w:pPr>
    </w:lvl>
    <w:lvl w:ilvl="7" w:tplc="A3069558">
      <w:start w:val="1"/>
      <w:numFmt w:val="lowerLetter"/>
      <w:lvlText w:val="%8."/>
      <w:lvlJc w:val="left"/>
      <w:pPr>
        <w:ind w:left="5760" w:hanging="360"/>
      </w:pPr>
    </w:lvl>
    <w:lvl w:ilvl="8" w:tplc="C21A007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6E4669"/>
    <w:multiLevelType w:val="hybridMultilevel"/>
    <w:tmpl w:val="C4A44D7E"/>
    <w:lvl w:ilvl="0" w:tplc="7452DC16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9D2CE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CC84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C89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0C78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685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BC5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2652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9CF4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3"/>
  </w:num>
  <w:num w:numId="5">
    <w:abstractNumId w:val="7"/>
  </w:num>
  <w:num w:numId="6">
    <w:abstractNumId w:val="6"/>
  </w:num>
  <w:num w:numId="7">
    <w:abstractNumId w:val="9"/>
  </w:num>
  <w:num w:numId="8">
    <w:abstractNumId w:val="1"/>
  </w:num>
  <w:num w:numId="9">
    <w:abstractNumId w:val="12"/>
  </w:num>
  <w:num w:numId="10">
    <w:abstractNumId w:val="5"/>
  </w:num>
  <w:num w:numId="11">
    <w:abstractNumId w:val="0"/>
  </w:num>
  <w:num w:numId="12">
    <w:abstractNumId w:val="13"/>
  </w:num>
  <w:num w:numId="13">
    <w:abstractNumId w:val="4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Y0MTUwsTAwMzNR0lEKTi0uzszPAykwrAUAyqiGpywAAAA="/>
  </w:docVars>
  <w:rsids>
    <w:rsidRoot w:val="3440A81A"/>
    <w:rsid w:val="00165795"/>
    <w:rsid w:val="00191BAC"/>
    <w:rsid w:val="001D24DF"/>
    <w:rsid w:val="001D73AC"/>
    <w:rsid w:val="00390B1F"/>
    <w:rsid w:val="004056B0"/>
    <w:rsid w:val="0043B298"/>
    <w:rsid w:val="0045F3D2"/>
    <w:rsid w:val="005F3049"/>
    <w:rsid w:val="00717E46"/>
    <w:rsid w:val="008E0F52"/>
    <w:rsid w:val="00A34BDF"/>
    <w:rsid w:val="00AA4446"/>
    <w:rsid w:val="00B128D2"/>
    <w:rsid w:val="00F703AA"/>
    <w:rsid w:val="01621C77"/>
    <w:rsid w:val="0248F9D4"/>
    <w:rsid w:val="0253481A"/>
    <w:rsid w:val="025A23D3"/>
    <w:rsid w:val="025E2C4F"/>
    <w:rsid w:val="03146B57"/>
    <w:rsid w:val="03DDA5BB"/>
    <w:rsid w:val="05B23069"/>
    <w:rsid w:val="05D3CE14"/>
    <w:rsid w:val="06902885"/>
    <w:rsid w:val="06B0B4F2"/>
    <w:rsid w:val="0711F989"/>
    <w:rsid w:val="07556FE2"/>
    <w:rsid w:val="0797E1B3"/>
    <w:rsid w:val="07F34794"/>
    <w:rsid w:val="081A9764"/>
    <w:rsid w:val="08EFE39E"/>
    <w:rsid w:val="0BA60F11"/>
    <w:rsid w:val="0BCA17B2"/>
    <w:rsid w:val="0C18A8C8"/>
    <w:rsid w:val="0C987F4F"/>
    <w:rsid w:val="0CC0878A"/>
    <w:rsid w:val="0CC89FE2"/>
    <w:rsid w:val="0D25859C"/>
    <w:rsid w:val="0E027217"/>
    <w:rsid w:val="0E15823A"/>
    <w:rsid w:val="0E26C848"/>
    <w:rsid w:val="0EC1BD8D"/>
    <w:rsid w:val="0ECC6D62"/>
    <w:rsid w:val="0EDCD26B"/>
    <w:rsid w:val="100BB3F3"/>
    <w:rsid w:val="105CFB8E"/>
    <w:rsid w:val="109AB008"/>
    <w:rsid w:val="10C8754D"/>
    <w:rsid w:val="10EAA59B"/>
    <w:rsid w:val="1221F99F"/>
    <w:rsid w:val="12276CFC"/>
    <w:rsid w:val="124862DF"/>
    <w:rsid w:val="12E7B529"/>
    <w:rsid w:val="145B3BCC"/>
    <w:rsid w:val="1467581D"/>
    <w:rsid w:val="147DD740"/>
    <w:rsid w:val="14943347"/>
    <w:rsid w:val="14EB12C1"/>
    <w:rsid w:val="1564FFAC"/>
    <w:rsid w:val="15861279"/>
    <w:rsid w:val="15952879"/>
    <w:rsid w:val="15AE8C02"/>
    <w:rsid w:val="15E732D5"/>
    <w:rsid w:val="15EDF906"/>
    <w:rsid w:val="163FBE8E"/>
    <w:rsid w:val="1848CD22"/>
    <w:rsid w:val="184A1B9C"/>
    <w:rsid w:val="18A0EB55"/>
    <w:rsid w:val="191A3403"/>
    <w:rsid w:val="19A27AB4"/>
    <w:rsid w:val="19C49EB2"/>
    <w:rsid w:val="19DB17CC"/>
    <w:rsid w:val="19FFE4EF"/>
    <w:rsid w:val="1A0E670B"/>
    <w:rsid w:val="1A130629"/>
    <w:rsid w:val="1A9480E4"/>
    <w:rsid w:val="1AC8F091"/>
    <w:rsid w:val="1B0798BC"/>
    <w:rsid w:val="1BD261DA"/>
    <w:rsid w:val="1D784C44"/>
    <w:rsid w:val="1D912679"/>
    <w:rsid w:val="1DA45274"/>
    <w:rsid w:val="1DD1D727"/>
    <w:rsid w:val="1DF82338"/>
    <w:rsid w:val="1E60F4B8"/>
    <w:rsid w:val="1E629A5D"/>
    <w:rsid w:val="1E7A392E"/>
    <w:rsid w:val="1FB969D1"/>
    <w:rsid w:val="1FDAD425"/>
    <w:rsid w:val="20A6B634"/>
    <w:rsid w:val="20A83E0E"/>
    <w:rsid w:val="20DD7C78"/>
    <w:rsid w:val="21057695"/>
    <w:rsid w:val="21CD886E"/>
    <w:rsid w:val="21D452B6"/>
    <w:rsid w:val="22262E74"/>
    <w:rsid w:val="224A62FA"/>
    <w:rsid w:val="22A8A4B8"/>
    <w:rsid w:val="2402D747"/>
    <w:rsid w:val="240AE99C"/>
    <w:rsid w:val="24BBFA6D"/>
    <w:rsid w:val="25281BDA"/>
    <w:rsid w:val="25CFE5DC"/>
    <w:rsid w:val="26C4D85E"/>
    <w:rsid w:val="26D3CAEB"/>
    <w:rsid w:val="273E07A4"/>
    <w:rsid w:val="276D7B70"/>
    <w:rsid w:val="2790161D"/>
    <w:rsid w:val="279A29E8"/>
    <w:rsid w:val="279EAA72"/>
    <w:rsid w:val="27DBA44E"/>
    <w:rsid w:val="285AC723"/>
    <w:rsid w:val="296027F1"/>
    <w:rsid w:val="2A1E47A4"/>
    <w:rsid w:val="2A57D674"/>
    <w:rsid w:val="2AB38E53"/>
    <w:rsid w:val="2ABA331B"/>
    <w:rsid w:val="2C404931"/>
    <w:rsid w:val="2C5C9000"/>
    <w:rsid w:val="2E5B5E41"/>
    <w:rsid w:val="2F81414B"/>
    <w:rsid w:val="2FCCC3A3"/>
    <w:rsid w:val="3001FD83"/>
    <w:rsid w:val="3096AFE6"/>
    <w:rsid w:val="314E9D79"/>
    <w:rsid w:val="31534B4B"/>
    <w:rsid w:val="31D772B6"/>
    <w:rsid w:val="32695F70"/>
    <w:rsid w:val="333F5E9A"/>
    <w:rsid w:val="33908DEB"/>
    <w:rsid w:val="341A8BD2"/>
    <w:rsid w:val="3440A81A"/>
    <w:rsid w:val="34F88A81"/>
    <w:rsid w:val="3525A8DF"/>
    <w:rsid w:val="35284343"/>
    <w:rsid w:val="3551F9A0"/>
    <w:rsid w:val="3568D81D"/>
    <w:rsid w:val="35D5B8F2"/>
    <w:rsid w:val="360B6E43"/>
    <w:rsid w:val="3612767E"/>
    <w:rsid w:val="3681AC44"/>
    <w:rsid w:val="36ACC0AD"/>
    <w:rsid w:val="36EE284D"/>
    <w:rsid w:val="38077FD3"/>
    <w:rsid w:val="3809B604"/>
    <w:rsid w:val="386F3CA0"/>
    <w:rsid w:val="38A73971"/>
    <w:rsid w:val="38F38185"/>
    <w:rsid w:val="391255CB"/>
    <w:rsid w:val="39553EAF"/>
    <w:rsid w:val="3A103F70"/>
    <w:rsid w:val="3AA57D05"/>
    <w:rsid w:val="3AEDEA89"/>
    <w:rsid w:val="3B06AD8F"/>
    <w:rsid w:val="3B5A2479"/>
    <w:rsid w:val="3C52DF7A"/>
    <w:rsid w:val="3C75E874"/>
    <w:rsid w:val="3C900380"/>
    <w:rsid w:val="3CB201C6"/>
    <w:rsid w:val="3D882952"/>
    <w:rsid w:val="3E06F0F2"/>
    <w:rsid w:val="3E4BB9A4"/>
    <w:rsid w:val="3E5A1289"/>
    <w:rsid w:val="3F5EAB19"/>
    <w:rsid w:val="4076ED41"/>
    <w:rsid w:val="40A31D32"/>
    <w:rsid w:val="40BBD93C"/>
    <w:rsid w:val="40E215EC"/>
    <w:rsid w:val="417CE64C"/>
    <w:rsid w:val="41E59F2E"/>
    <w:rsid w:val="41FD8142"/>
    <w:rsid w:val="42654043"/>
    <w:rsid w:val="42758C07"/>
    <w:rsid w:val="433FC361"/>
    <w:rsid w:val="435E078E"/>
    <w:rsid w:val="43AD2668"/>
    <w:rsid w:val="4409AD2D"/>
    <w:rsid w:val="441394C9"/>
    <w:rsid w:val="442AA089"/>
    <w:rsid w:val="44842375"/>
    <w:rsid w:val="44CCD018"/>
    <w:rsid w:val="45867EB9"/>
    <w:rsid w:val="45D169E1"/>
    <w:rsid w:val="45EC967D"/>
    <w:rsid w:val="46B4679A"/>
    <w:rsid w:val="46DAAB88"/>
    <w:rsid w:val="46F050F7"/>
    <w:rsid w:val="46F96C72"/>
    <w:rsid w:val="47C62213"/>
    <w:rsid w:val="48421178"/>
    <w:rsid w:val="4842CCEE"/>
    <w:rsid w:val="4870E972"/>
    <w:rsid w:val="48863327"/>
    <w:rsid w:val="48DC351F"/>
    <w:rsid w:val="497479AA"/>
    <w:rsid w:val="49D0BD59"/>
    <w:rsid w:val="4A0D90CF"/>
    <w:rsid w:val="4AE6350C"/>
    <w:rsid w:val="4AEE1937"/>
    <w:rsid w:val="4AF3C30C"/>
    <w:rsid w:val="4BE82CB5"/>
    <w:rsid w:val="4C2C8D39"/>
    <w:rsid w:val="4C8A4A65"/>
    <w:rsid w:val="4D36D4BA"/>
    <w:rsid w:val="4D6F1CF4"/>
    <w:rsid w:val="4DA71D26"/>
    <w:rsid w:val="4DB7515A"/>
    <w:rsid w:val="4DFB831B"/>
    <w:rsid w:val="4E333D44"/>
    <w:rsid w:val="4E5FF8A1"/>
    <w:rsid w:val="4EB3DED8"/>
    <w:rsid w:val="4F352D8C"/>
    <w:rsid w:val="4F49D4B4"/>
    <w:rsid w:val="4F7165AD"/>
    <w:rsid w:val="4FE67642"/>
    <w:rsid w:val="5261BC94"/>
    <w:rsid w:val="52638DF0"/>
    <w:rsid w:val="5284B4DA"/>
    <w:rsid w:val="52873C1B"/>
    <w:rsid w:val="5398E7A7"/>
    <w:rsid w:val="53EFF836"/>
    <w:rsid w:val="54388640"/>
    <w:rsid w:val="5447E602"/>
    <w:rsid w:val="545F6AB8"/>
    <w:rsid w:val="5496FA13"/>
    <w:rsid w:val="549C84AE"/>
    <w:rsid w:val="55195544"/>
    <w:rsid w:val="55482220"/>
    <w:rsid w:val="55B44501"/>
    <w:rsid w:val="565EAF54"/>
    <w:rsid w:val="567ADEED"/>
    <w:rsid w:val="56CC8C38"/>
    <w:rsid w:val="57409B7F"/>
    <w:rsid w:val="57C64AFF"/>
    <w:rsid w:val="57D4E70F"/>
    <w:rsid w:val="581595B8"/>
    <w:rsid w:val="584A6859"/>
    <w:rsid w:val="58AEE1DA"/>
    <w:rsid w:val="58FF54DB"/>
    <w:rsid w:val="59432DF0"/>
    <w:rsid w:val="5961F28F"/>
    <w:rsid w:val="599BED7E"/>
    <w:rsid w:val="59F1F7F3"/>
    <w:rsid w:val="5A9A6EC3"/>
    <w:rsid w:val="5AC233F4"/>
    <w:rsid w:val="5C0FE5C1"/>
    <w:rsid w:val="5C662D47"/>
    <w:rsid w:val="5C6BEC1D"/>
    <w:rsid w:val="5D02DE9E"/>
    <w:rsid w:val="5D823072"/>
    <w:rsid w:val="5D8B27CF"/>
    <w:rsid w:val="5E6C7340"/>
    <w:rsid w:val="5E722E90"/>
    <w:rsid w:val="5EF6B231"/>
    <w:rsid w:val="5F1D1E9D"/>
    <w:rsid w:val="5F7ED002"/>
    <w:rsid w:val="605E360B"/>
    <w:rsid w:val="60F57B52"/>
    <w:rsid w:val="61DA655C"/>
    <w:rsid w:val="61F90461"/>
    <w:rsid w:val="6253346A"/>
    <w:rsid w:val="62C20B33"/>
    <w:rsid w:val="62CF47BC"/>
    <w:rsid w:val="63454E59"/>
    <w:rsid w:val="63D32CA6"/>
    <w:rsid w:val="63DCACAA"/>
    <w:rsid w:val="6455F3DD"/>
    <w:rsid w:val="6481B567"/>
    <w:rsid w:val="64DD278A"/>
    <w:rsid w:val="65414F96"/>
    <w:rsid w:val="654271AF"/>
    <w:rsid w:val="656992BE"/>
    <w:rsid w:val="659E0FFA"/>
    <w:rsid w:val="65FD86A4"/>
    <w:rsid w:val="65FE644E"/>
    <w:rsid w:val="6657B6F4"/>
    <w:rsid w:val="66965423"/>
    <w:rsid w:val="669DED1A"/>
    <w:rsid w:val="66AEFA7B"/>
    <w:rsid w:val="66C1ADC2"/>
    <w:rsid w:val="6717CC9D"/>
    <w:rsid w:val="678721BD"/>
    <w:rsid w:val="67890470"/>
    <w:rsid w:val="689A21DD"/>
    <w:rsid w:val="694D3AC1"/>
    <w:rsid w:val="69802657"/>
    <w:rsid w:val="699ADDA6"/>
    <w:rsid w:val="69C2F23F"/>
    <w:rsid w:val="6AD5FAC0"/>
    <w:rsid w:val="6B19F3BB"/>
    <w:rsid w:val="6B378EF2"/>
    <w:rsid w:val="6B4A08DF"/>
    <w:rsid w:val="6B8DF916"/>
    <w:rsid w:val="6D105FDA"/>
    <w:rsid w:val="6D1AC78F"/>
    <w:rsid w:val="6D88557C"/>
    <w:rsid w:val="6D8CCCA4"/>
    <w:rsid w:val="6DAE8E78"/>
    <w:rsid w:val="6EF76D4C"/>
    <w:rsid w:val="6F00670F"/>
    <w:rsid w:val="6F5846A1"/>
    <w:rsid w:val="70B8CC55"/>
    <w:rsid w:val="7152A32F"/>
    <w:rsid w:val="71CDC87A"/>
    <w:rsid w:val="72735A42"/>
    <w:rsid w:val="729ED572"/>
    <w:rsid w:val="72A22E37"/>
    <w:rsid w:val="72B9486A"/>
    <w:rsid w:val="72D9019F"/>
    <w:rsid w:val="72D9250E"/>
    <w:rsid w:val="733B33E9"/>
    <w:rsid w:val="736B4D51"/>
    <w:rsid w:val="736E135F"/>
    <w:rsid w:val="748A59F6"/>
    <w:rsid w:val="74BE154F"/>
    <w:rsid w:val="7534946E"/>
    <w:rsid w:val="7567FD7B"/>
    <w:rsid w:val="762DBF2A"/>
    <w:rsid w:val="7666798F"/>
    <w:rsid w:val="76796973"/>
    <w:rsid w:val="76C07CEE"/>
    <w:rsid w:val="77E9AEFC"/>
    <w:rsid w:val="780BE099"/>
    <w:rsid w:val="7811E319"/>
    <w:rsid w:val="7947673E"/>
    <w:rsid w:val="794E5508"/>
    <w:rsid w:val="79F06A97"/>
    <w:rsid w:val="7A47986E"/>
    <w:rsid w:val="7A7A8ED9"/>
    <w:rsid w:val="7A91A243"/>
    <w:rsid w:val="7A9234B2"/>
    <w:rsid w:val="7BA0321D"/>
    <w:rsid w:val="7CB958E6"/>
    <w:rsid w:val="7DD45480"/>
    <w:rsid w:val="7E62C36A"/>
    <w:rsid w:val="7FF83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0A81A"/>
  <w15:chartTrackingRefBased/>
  <w15:docId w15:val="{635A3378-39D1-4A1B-8591-30BC381B2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F52"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E0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F52"/>
  </w:style>
  <w:style w:type="paragraph" w:styleId="Footer">
    <w:name w:val="footer"/>
    <w:basedOn w:val="Normal"/>
    <w:link w:val="FooterChar"/>
    <w:uiPriority w:val="99"/>
    <w:unhideWhenUsed/>
    <w:rsid w:val="008E0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F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s://www.twinkl.co.uk/resource/t-t-10000014-eyfs-all-about-holi-powerpoi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winkl.co.uk/resource/ui-t-52820-basket-weaving-craft-activity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bbc.co.uk/cbeebies/watch/lets-celebrate-norouz" TargetMode="External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hyperlink" Target="https://www.bbc.co.uk/cbeebies/watch/lets-celebrate-holi" TargetMode="External"/><Relationship Id="rId20" Type="http://schemas.openxmlformats.org/officeDocument/2006/relationships/hyperlink" Target="https://www.twinkl.co.uk/resource/easter-basket-weaving-craft-instructions-t-tp-700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0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twinkl.co.uk/resource/t-c-254499-easter-themed-basket-craft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90A81-B2B5-4FC7-948E-CFC0E6D0B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6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Lawrence</dc:creator>
  <cp:keywords/>
  <dc:description/>
  <cp:lastModifiedBy>Theo Dimishky</cp:lastModifiedBy>
  <cp:revision>2</cp:revision>
  <dcterms:created xsi:type="dcterms:W3CDTF">2020-04-03T07:39:00Z</dcterms:created>
  <dcterms:modified xsi:type="dcterms:W3CDTF">2020-04-03T07:39:00Z</dcterms:modified>
</cp:coreProperties>
</file>